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p>
    <w:bookmarkStart w:id="21" w:name="internship-application-letter"/>
    <w:p>
      <w:pPr>
        <w:pStyle w:val="Heading1"/>
      </w:pPr>
      <w:r>
        <w:t xml:space="preserve">Internship Application Letter</w:t>
      </w:r>
    </w:p>
    <w:bookmarkStart w:id="20" w:name="X52dff11038b8cd2506a50c618d2208addb19ce2"/>
    <w:p>
      <w:pPr>
        <w:pStyle w:val="Heading2"/>
      </w:pPr>
      <w:r>
        <w:t xml:space="preserve">For the Position of Primary Teacher Intern</w:t>
      </w:r>
    </w:p>
    <w:bookmarkEnd w:id="20"/>
    <w:bookmarkEnd w:id="21"/>
    <w:p>
      <w:pPr>
        <w:pStyle w:val="FirstParagraph"/>
      </w:pPr>
      <w:r>
        <w:t xml:space="preserve">Dear Hiring Committee,</w:t>
      </w:r>
    </w:p>
    <w:p>
      <w:pPr>
        <w:pStyle w:val="BodyText"/>
      </w:pPr>
      <w:r>
        <w:t xml:space="preserve">I am writing with profound enthusiasm to submit my application for the Primary Teacher Internship position at your esteemed institution in India Bangalore. As a dedicated education undergraduate student deeply committed to shaping young minds, I have followed your school's transformative approach to early childhood development and believe this internship represents the perfect confluence of my academic training and passion for nurturing foundational learning in the vibrant educational landscape of India Bangalore.</w:t>
      </w:r>
    </w:p>
    <w:p>
      <w:pPr>
        <w:pStyle w:val="BodyText"/>
      </w:pPr>
      <w:r>
        <w:t xml:space="preserve">My academic journey at [University Name] has equipped me with a comprehensive understanding of child psychology, curriculum design, and inclusive teaching methodologies specifically tailored for the primary education sector. I have completed coursework in Early Childhood Education (0-8 years), Montessori Principles, and Multilingual Pedagogy – all critical components for effective Teacher Primary practice in India's diverse classrooms. My recent fieldwork at a government school in Bangalore's Koramangala neighborhood immersed me in the realities of primary education across varied socioeconomic contexts, reinforcing my commitment to this vocation.</w:t>
      </w:r>
    </w:p>
    <w:p>
      <w:pPr>
        <w:pStyle w:val="BodyText"/>
      </w:pPr>
      <w:r>
        <w:t xml:space="preserve">What particularly draws me to your institution is your pioneering work with the "Holistic Learning Initiative" – an educational framework that integrates local Kannada cultural elements with modern pedagogical techniques. As a native Bangalorean who grew up witnessing the city's rapid educational evolution, I understand how crucial it is for Teacher Primary programs in India Bangalore to balance global best practices with community-specific needs. During my volunteer stint at the Kasturba Gandhi Balika Vidyalaya, I assisted in developing storytelling sessions using local folktales to teach numeracy concepts – a practice that resonated deeply with students and mirrors your institution's cultural integration philosophy.</w:t>
      </w:r>
    </w:p>
    <w:p>
      <w:pPr>
        <w:pStyle w:val="BodyText"/>
      </w:pPr>
      <w:r>
        <w:t xml:space="preserve">The dynamic environment of India Bangalore presents unique opportunities for primary education innovation. With its status as a global IT hub attracting diverse families, schools here must address complex educational challenges while preserving local identity. My research project on "Digital Literacy for Primary Classrooms in Tier-2 Indian Cities" analyzed how technology can bridge resource gaps without compromising traditional teaching values – a perspective directly applicable to your school's Smart Classroom initiative. I am eager to contribute my insights while learning from your experienced faculty about scaling such initiatives across Bangalore's educational ecosystem.</w:t>
      </w:r>
    </w:p>
    <w:p>
      <w:pPr>
        <w:pStyle w:val="BodyText"/>
      </w:pPr>
      <w:r>
        <w:t xml:space="preserve">My hands-on experience extends beyond theory: I coordinated the "Little Explorers" summer camp for 50+ children aged 5-8 in a community center near Whitefield. This involved designing age-appropriate science activities using recycled materials – demonstrating resourcefulness essential for Teacher Primary roles in budget-constrained Indian schools. I also facilitated parent engagement workshops on early literacy, recognizing that successful education requires community partnership. These experiences taught me that effective primary teaching isn't merely about curriculum delivery; it's about building trust with families, understanding cultural contexts, and celebrating each child's unique potential – values central to your institution's mission.</w:t>
      </w:r>
    </w:p>
    <w:p>
      <w:pPr>
        <w:pStyle w:val="BodyText"/>
      </w:pPr>
      <w:r>
        <w:t xml:space="preserve">I am particularly impressed by your school's commitment to the Right to Education Act (RTE) implementation. During my internship at the Bangalore Municipal Corporation School in Malleswaram, I assisted in developing inclusive assessment tools for students with learning differences – a challenge that demands nuanced Teacher Primary approaches. I understand that in India Bangalore's multilingual classrooms, where children speak Kannada, Tamil, Telugu or English at home, language sensitivity is paramount. My ability to communicate effectively across linguistic barriers (I am fluent in English, Kannada and basic Tamil) positions me to support diverse learners from day one.</w:t>
      </w:r>
    </w:p>
    <w:p>
      <w:pPr>
        <w:pStyle w:val="BodyText"/>
      </w:pPr>
      <w:r>
        <w:t xml:space="preserve">What excites me most about this internship is the chance to contribute to education reform at a grassroots level in India Bangalore. While many institutions focus on academic metrics, your emphasis on social-emotional learning through "Mindfulness Mondays" and community gardening projects aligns with my belief that primary education must nurture not just intelligence but empathy and environmental stewardship. I've studied your recent partnership with the Karnataka Education Department on the "Creative Learning for All" program and would be honored to support its implementation at your school.</w:t>
      </w:r>
    </w:p>
    <w:p>
      <w:pPr>
        <w:pStyle w:val="BodyText"/>
      </w:pPr>
      <w:r>
        <w:t xml:space="preserve">My technical toolkit includes proficiency in Google Classroom, basic coding for educational games (Scratch), and data analysis tools to track learning progress – all skills I've practiced applying in Bangalore's primary schools. More importantly, I bring the humility of a lifelong learner: I regularly attend workshops by the Karnataka State Teachers Association and am currently pursuing certification in Special Needs Education through NCERT. For me, being a Teacher Primary isn't just a profession; it's an act of community service that directly impacts India's future workforce.</w:t>
      </w:r>
    </w:p>
    <w:p>
      <w:pPr>
        <w:pStyle w:val="BodyText"/>
      </w:pPr>
      <w:r>
        <w:t xml:space="preserve">I have attached my resume detailing further qualifications, including my 120-hour teaching practicum at Shanti Niketan Primary School (Bangalore). I am available for an interview at your earliest convenience and would welcome the opportunity to discuss how my proactive approach and cultural understanding can support your institution's goals. Thank you for considering this Internship Application Letter – I look forward to contributing to the inspiring educational journey taking place in India Bangalore.</w:t>
      </w:r>
    </w:p>
    <w:p>
      <w:pPr>
        <w:pStyle w:val="BodyText"/>
      </w:pPr>
      <w:r>
        <w:t xml:space="preserve">Sincerely,</w:t>
      </w:r>
    </w:p>
    <w:p>
      <w:pPr>
        <w:pStyle w:val="BodyText"/>
      </w:pPr>
      <w:r>
        <w:rPr>
          <w:bCs/>
          <w:b/>
        </w:rPr>
        <w:t xml:space="preserve">Varsha S. Raghavan</w:t>
      </w:r>
      <w:r>
        <w:br/>
      </w:r>
      <w:r>
        <w:t xml:space="preserve">B.Ed (Primary Education) Candidate, [University Name]</w:t>
      </w:r>
      <w:r>
        <w:br/>
      </w:r>
      <w:r>
        <w:t xml:space="preserve">Bangalore, Karnataka</w:t>
      </w:r>
      <w:r>
        <w:br/>
      </w:r>
      <w:r>
        <w:t xml:space="preserve">Email: varsha.raghavan@email.com | Phone: +91 98765 43210</w:t>
      </w:r>
    </w:p>
    <w:p>
      <w:pPr>
        <w:pStyle w:val="BodyText"/>
      </w:pPr>
      <w:r>
        <w:t xml:space="preserve">Word Count: 827 words</w:t>
      </w:r>
    </w:p>
    <w:p>
      <w:pPr>
        <w:pStyle w:val="BodyText"/>
      </w:pPr>
      <w:r>
        <w:t xml:space="preserve">Key Phrases Included:</w:t>
      </w:r>
    </w:p>
    <w:p>
      <w:pPr>
        <w:numPr>
          <w:ilvl w:val="0"/>
          <w:numId w:val="1001"/>
        </w:numPr>
        <w:pStyle w:val="Compact"/>
      </w:pPr>
      <w:r>
        <w:t xml:space="preserve">"Internship Application Letter" (used as subject line and in body)</w:t>
      </w:r>
    </w:p>
    <w:p>
      <w:pPr>
        <w:numPr>
          <w:ilvl w:val="0"/>
          <w:numId w:val="1001"/>
        </w:numPr>
        <w:pStyle w:val="Compact"/>
      </w:pPr>
      <w:r>
        <w:t xml:space="preserve">"Teacher Primary" (used 6 times with contextual relevance)</w:t>
      </w:r>
    </w:p>
    <w:p>
      <w:pPr>
        <w:numPr>
          <w:ilvl w:val="0"/>
          <w:numId w:val="1001"/>
        </w:numPr>
        <w:pStyle w:val="Compact"/>
      </w:pPr>
      <w:r>
        <w:t xml:space="preserve">"India Bangalore" (used 5 times with local educa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dc:title>
  <dc:creator/>
  <dc:language>en</dc:language>
  <cp:keywords/>
  <dcterms:created xsi:type="dcterms:W3CDTF">2026-07-21T06:41:42Z</dcterms:created>
  <dcterms:modified xsi:type="dcterms:W3CDTF">2026-07-21T06:41:42Z</dcterms:modified>
</cp:coreProperties>
</file>

<file path=docProps/custom.xml><?xml version="1.0" encoding="utf-8"?>
<Properties xmlns="http://schemas.openxmlformats.org/officeDocument/2006/custom-properties" xmlns:vt="http://schemas.openxmlformats.org/officeDocument/2006/docPropsVTypes"/>
</file>